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Xf39113b5f790ada643b38bebdee08cdd06e8599"/>
    <w:p>
      <w:pPr>
        <w:pStyle w:val="Heading1"/>
      </w:pPr>
      <w:r>
        <w:t xml:space="preserve">COVER LETTER: ELECTRICAL ENGINEER POSITION IN CHINA SHANGHAI</w:t>
      </w:r>
    </w:p>
    <w:p>
      <w:pPr>
        <w:pStyle w:val="FirstParagraph"/>
      </w:pPr>
      <w:r>
        <w:rPr>
          <w:bCs/>
          <w:b/>
        </w:rPr>
        <w:t xml:space="preserve">Dear [Hiring Manager's Name],</w:t>
      </w:r>
    </w:p>
    <w:p>
      <w:pPr>
        <w:pStyle w:val="BodyText"/>
      </w:pPr>
      <w:r>
        <w:t xml:space="preserve">I am writing to express my enthusiasm for the Electrical Engineer position at [Company Name] in China Shanghai. As a highly motivated and technically skilled professional with over [X years] of experience in electrical engineering, I am eager to contribute my expertise to a dynamic organization that values innovation, precision, and sustainability—principles that align closely with the growth trajectory of China's engineering sector. With my background in power systems, automation, and renewable energy technologies, I am confident in my ability to support [Company Name]'s mission while thriving in the vibrant technical environment of Shanghai.</w:t>
      </w:r>
    </w:p>
    <w:bookmarkStart w:id="20" w:name="X7cb4d8c9c5298f05b81acb20c3ce46c62c68ed1"/>
    <w:p>
      <w:pPr>
        <w:pStyle w:val="Heading2"/>
      </w:pPr>
      <w:r>
        <w:t xml:space="preserve">Why China Shanghai? A Hub for Electrical Engineering Excellence</w:t>
      </w:r>
    </w:p>
    <w:p>
      <w:pPr>
        <w:pStyle w:val="FirstParagraph"/>
      </w:pPr>
      <w:r>
        <w:t xml:space="preserve">China Shanghai has long been a beacon of technological advancement and industrial innovation. As one of the country's most influential cities, it serves as a critical nexus for cutting-edge engineering solutions, from smart grid technologies to high-speed rail systems and advanced manufacturing. The city’s commitment to sustainable development, particularly in renewable energy and green infrastructure, makes it an ideal location for electrical engineers who seek to drive impactful change. My decision to apply for this role is deeply rooted in my admiration for Shanghai's role as a global leader in engineering and my desire to be part of its continued evolution.</w:t>
      </w:r>
    </w:p>
    <w:p>
      <w:pPr>
        <w:pStyle w:val="BodyText"/>
      </w:pPr>
      <w:r>
        <w:t xml:space="preserve">Having studied and worked in environments that emphasize technical rigor and practical application, I understand the unique demands of electrical engineering projects in a rapidly developing region like China. The challenges of integrating modern technologies into existing infrastructure, ensuring compliance with stringent safety standards, and optimizing energy efficiency are all areas where my expertise can add value. In Shanghai’s competitive landscape, where innovation is non-negotiable, I am prepared to bring both technical acumen and a proactive mindset to [Company Name].</w:t>
      </w:r>
    </w:p>
    <w:bookmarkEnd w:id="20"/>
    <w:bookmarkStart w:id="21" w:name="X16ddb01223f0f61d2998ec9d61e7f138d398420"/>
    <w:p>
      <w:pPr>
        <w:pStyle w:val="Heading2"/>
      </w:pPr>
      <w:r>
        <w:t xml:space="preserve">Professional Background: A Foundation of Technical Excellence</w:t>
      </w:r>
    </w:p>
    <w:p>
      <w:pPr>
        <w:pStyle w:val="FirstParagraph"/>
      </w:pPr>
      <w:r>
        <w:t xml:space="preserve">With a Bachelor’s degree in Electrical Engineering from [University Name] and advanced certifications in power systems and automation, I have consistently pursued opportunities to deepen my technical knowledge. My career has spanned diverse industries, including industrial automation, smart energy systems, and renewable energy integration. For example, during my tenure at [Previous Company], I led a team in designing a high-efficiency power distribution network for a large manufacturing facility in Guangdong. This project not only reduced energy consumption by 25% but also enhanced operational reliability—a result that underscored the importance of precision and forward-thinking design in electrical engineering.</w:t>
      </w:r>
    </w:p>
    <w:p>
      <w:pPr>
        <w:pStyle w:val="BodyText"/>
      </w:pPr>
      <w:r>
        <w:t xml:space="preserve">Another pivotal experience was my role as a lead engineer on a solar farm development project in [Region/Country]. Here, I coordinated with cross-functional teams to optimize photovoltaic array layouts and ensure seamless integration with the local grid. This work highlighted the critical need for adaptability and collaboration, skills that I have honed through years of hands-on experience. Whether troubleshooting complex circuitry or developing scalable solutions for urban infrastructure, I approach every challenge with a problem-solving mindset rooted in both theoretical knowledge and practical application.</w:t>
      </w:r>
    </w:p>
    <w:bookmarkEnd w:id="21"/>
    <w:bookmarkStart w:id="22" w:name="key-skills-bridging-theory-and-practice"/>
    <w:p>
      <w:pPr>
        <w:pStyle w:val="Heading2"/>
      </w:pPr>
      <w:r>
        <w:t xml:space="preserve">Key Skills: Bridging Theory and Practice</w:t>
      </w:r>
    </w:p>
    <w:p>
      <w:pPr>
        <w:numPr>
          <w:ilvl w:val="0"/>
          <w:numId w:val="1001"/>
        </w:numPr>
        <w:pStyle w:val="Compact"/>
      </w:pPr>
      <w:r>
        <w:rPr>
          <w:bCs/>
          <w:b/>
        </w:rPr>
        <w:t xml:space="preserve">Power Systems Design:</w:t>
      </w:r>
      <w:r>
        <w:t xml:space="preserve"> </w:t>
      </w:r>
      <w:r>
        <w:t xml:space="preserve">Expertise in designing, analyzing, and optimizing electrical power distribution systems for industrial, commercial, and residential applications.</w:t>
      </w:r>
    </w:p>
    <w:p>
      <w:pPr>
        <w:numPr>
          <w:ilvl w:val="0"/>
          <w:numId w:val="1001"/>
        </w:numPr>
        <w:pStyle w:val="Compact"/>
      </w:pPr>
      <w:r>
        <w:rPr>
          <w:bCs/>
          <w:b/>
        </w:rPr>
        <w:t xml:space="preserve">Automation and Control Systems:</w:t>
      </w:r>
      <w:r>
        <w:t xml:space="preserve"> </w:t>
      </w:r>
      <w:r>
        <w:t xml:space="preserve">Proficient in programming PLCs (Programmable Logic Controllers) and SCADA (Supervisory Control and Data Acquisition) systems to enhance operational efficiency.</w:t>
      </w:r>
    </w:p>
    <w:p>
      <w:pPr>
        <w:numPr>
          <w:ilvl w:val="0"/>
          <w:numId w:val="1001"/>
        </w:numPr>
        <w:pStyle w:val="Compact"/>
      </w:pPr>
      <w:r>
        <w:rPr>
          <w:bCs/>
          <w:b/>
        </w:rPr>
        <w:t xml:space="preserve">Renewable Energy Integration:</w:t>
      </w:r>
      <w:r>
        <w:t xml:space="preserve"> </w:t>
      </w:r>
      <w:r>
        <w:t xml:space="preserve">Experience in designing hybrid power solutions that combine solar, wind, and battery storage to meet sustainability goals.</w:t>
      </w:r>
    </w:p>
    <w:p>
      <w:pPr>
        <w:numPr>
          <w:ilvl w:val="0"/>
          <w:numId w:val="1001"/>
        </w:numPr>
        <w:pStyle w:val="Compact"/>
      </w:pPr>
      <w:r>
        <w:rPr>
          <w:bCs/>
          <w:b/>
        </w:rPr>
        <w:t xml:space="preserve">Compliance and Safety Standards:</w:t>
      </w:r>
      <w:r>
        <w:t xml:space="preserve"> </w:t>
      </w:r>
      <w:r>
        <w:t xml:space="preserve">Familiarity with international standards such as IEC (International Electrotechnical Commission) and IEEE (Institute of Electrical and Electronics Engineers), ensuring projects meet regulatory requirements.</w:t>
      </w:r>
    </w:p>
    <w:p>
      <w:pPr>
        <w:numPr>
          <w:ilvl w:val="0"/>
          <w:numId w:val="1001"/>
        </w:numPr>
        <w:pStyle w:val="Compact"/>
      </w:pPr>
      <w:r>
        <w:rPr>
          <w:bCs/>
          <w:b/>
        </w:rPr>
        <w:t xml:space="preserve">Project Management:</w:t>
      </w:r>
      <w:r>
        <w:t xml:space="preserve"> </w:t>
      </w:r>
      <w:r>
        <w:t xml:space="preserve">Proven ability to manage timelines, budgets, and cross-functional teams to deliver high-quality results on schedule.</w:t>
      </w:r>
    </w:p>
    <w:bookmarkEnd w:id="22"/>
    <w:bookmarkStart w:id="23" w:name="X972d72e11b9d7c18db7597046d0155d154c6521"/>
    <w:p>
      <w:pPr>
        <w:pStyle w:val="Heading2"/>
      </w:pPr>
      <w:r>
        <w:t xml:space="preserve">Why [Company Name]? A Commitment to Innovation and Growth</w:t>
      </w:r>
    </w:p>
    <w:p>
      <w:pPr>
        <w:pStyle w:val="FirstParagraph"/>
      </w:pPr>
      <w:r>
        <w:t xml:space="preserve">[Company Name]’s reputation as a pioneer in electrical engineering solutions resonates with my professional values. The company’s focus on [mention specific initiatives, e.g., smart city technologies, green energy projects, or advanced manufacturing] aligns perfectly with my career goals and technical interests. I am particularly drawn to [Company Name]’s dedication to leveraging cutting-edge technologies to address real-world challenges—a philosophy that mirrors my own approach to engineering.</w:t>
      </w:r>
    </w:p>
    <w:p>
      <w:pPr>
        <w:pStyle w:val="BodyText"/>
      </w:pPr>
      <w:r>
        <w:t xml:space="preserve">Shanghai’s unique blend of tradition and modernity creates an unparalleled environment for innovation. As an Electrical Engineer in this city, I would have the opportunity to work on projects that shape the future of urban infrastructure, from intelligent transportation systems to next-generation energy grids. My goal is to contribute my technical skills and passion for engineering to [Company Name]’s mission while growing professionally in a culture that prioritizes excellence and creativity.</w:t>
      </w:r>
    </w:p>
    <w:bookmarkEnd w:id="23"/>
    <w:bookmarkStart w:id="24" w:name="X386c463fe6f3408dd6af58304c4e9e38379593b"/>
    <w:p>
      <w:pPr>
        <w:pStyle w:val="Heading2"/>
      </w:pPr>
      <w:r>
        <w:t xml:space="preserve">Conclusion: A Collaborative Partnership for Success</w:t>
      </w:r>
    </w:p>
    <w:p>
      <w:pPr>
        <w:pStyle w:val="FirstParagraph"/>
      </w:pPr>
      <w:r>
        <w:t xml:space="preserve">I am excited about the possibility of joining [Company Name] and contributing to its continued success in China Shanghai. My technical background, combined with my adaptability and dedication to excellence, positions me to make a meaningful impact on your team. I would welcome the opportunity to discuss how my experience aligns with your needs and how I can contribute to your future projects.</w:t>
      </w:r>
    </w:p>
    <w:p>
      <w:pPr>
        <w:pStyle w:val="BodyText"/>
      </w:pPr>
      <w:r>
        <w:t xml:space="preserve">Thank you for considering my application. I look forward to the possibility of working together in this dynamic and forward-thinking environment.</w:t>
      </w:r>
    </w:p>
    <w:p>
      <w:pPr>
        <w:pStyle w:val="BodyText"/>
      </w:pPr>
      <w:r>
        <w:t xml:space="preserve">Sincerely,</w:t>
      </w:r>
      <w:r>
        <w:br/>
      </w:r>
      <w:r>
        <w:t xml:space="preserve">[Your Full Name]</w:t>
      </w:r>
      <w:r>
        <w:br/>
      </w:r>
      <w:r>
        <w:t xml:space="preserve">[Your Contact Information: Email, Phone Number, LinkedIn/Portfolio Link]</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China Shanghai</dc:title>
  <dc:creator/>
  <dc:language>en</dc:language>
  <cp:keywords/>
  <dcterms:created xsi:type="dcterms:W3CDTF">2026-07-21T07:00:51Z</dcterms:created>
  <dcterms:modified xsi:type="dcterms:W3CDTF">2026-07-21T07:00:51Z</dcterms:modified>
</cp:coreProperties>
</file>

<file path=docProps/custom.xml><?xml version="1.0" encoding="utf-8"?>
<Properties xmlns="http://schemas.openxmlformats.org/officeDocument/2006/custom-properties" xmlns:vt="http://schemas.openxmlformats.org/officeDocument/2006/docPropsVTypes"/>
</file>